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258E" w:rsidRDefault="006E258E" w:rsidP="006E258E">
      <w:r>
        <w:t>37. Airport Shuttle Bus Service</w:t>
      </w:r>
    </w:p>
    <w:p w:rsidR="006E258E" w:rsidRDefault="006E258E" w:rsidP="006E258E"/>
    <w:p w:rsidR="006E258E" w:rsidRDefault="006E258E" w:rsidP="006E258E">
      <w:r>
        <w:t>Hello everyone,</w:t>
      </w:r>
    </w:p>
    <w:p w:rsidR="006E258E" w:rsidRDefault="006E258E" w:rsidP="006E258E"/>
    <w:p w:rsidR="006E258E" w:rsidRDefault="006E258E" w:rsidP="006E258E">
      <w:r>
        <w:t>I wish to take this time to share my personal experiences when choosing ground transportation at the Fort Lauderdale International Airport. Like most cities worldwide ground transport in south Florida can be a bit challenging and rather confusing</w:t>
      </w:r>
      <w:r w:rsidR="00EF4CB9">
        <w:t xml:space="preserve"> </w:t>
      </w:r>
      <w:hyperlink r:id="rId4" w:tgtFrame="_blank" w:history="1">
        <w:r w:rsidR="00EF4CB9">
          <w:rPr>
            <w:rStyle w:val="Hyperlink"/>
            <w:rFonts w:ascii="Calibri" w:hAnsi="Calibri" w:cs="Calibri"/>
            <w:b/>
            <w:bCs/>
          </w:rPr>
          <w:t xml:space="preserve">car service from </w:t>
        </w:r>
        <w:proofErr w:type="spellStart"/>
        <w:proofErr w:type="gramStart"/>
        <w:r w:rsidR="00EF4CB9">
          <w:rPr>
            <w:rStyle w:val="Hyperlink"/>
            <w:rFonts w:ascii="Calibri" w:hAnsi="Calibri" w:cs="Calibri"/>
            <w:b/>
            <w:bCs/>
          </w:rPr>
          <w:t>denver</w:t>
        </w:r>
        <w:proofErr w:type="spellEnd"/>
        <w:proofErr w:type="gramEnd"/>
        <w:r w:rsidR="00EF4CB9">
          <w:rPr>
            <w:rStyle w:val="Hyperlink"/>
            <w:rFonts w:ascii="Calibri" w:hAnsi="Calibri" w:cs="Calibri"/>
            <w:b/>
            <w:bCs/>
          </w:rPr>
          <w:t xml:space="preserve"> to aspen</w:t>
        </w:r>
      </w:hyperlink>
      <w:r>
        <w:t>.</w:t>
      </w:r>
    </w:p>
    <w:p w:rsidR="006E258E" w:rsidRDefault="006E258E" w:rsidP="006E258E"/>
    <w:p w:rsidR="006E258E" w:rsidRDefault="006E258E" w:rsidP="006E258E">
      <w:r>
        <w:t xml:space="preserve">Rates vary depending upon which alternative you choose. Availability and schedules vary too. I would like to start </w:t>
      </w:r>
      <w:proofErr w:type="spellStart"/>
      <w:r>
        <w:t>of</w:t>
      </w:r>
      <w:proofErr w:type="spellEnd"/>
      <w:r>
        <w:t xml:space="preserve"> with the free services. The majority of airport hotels located within a five mile radius offer complimentary shuttle service to and from the airport. Nevertheless they are not offered 24 hr. A lot of complementary hotel shuttles typically run every half hour and are based on availability. Make certain to talk to your local hotels to verify frequency and schedule.</w:t>
      </w:r>
    </w:p>
    <w:p w:rsidR="006E258E" w:rsidRDefault="006E258E" w:rsidP="006E258E"/>
    <w:p w:rsidR="006E258E" w:rsidRDefault="006E258E" w:rsidP="006E258E">
      <w:r>
        <w:t>Taxi cabs are extra alternatives, an airport shuttle or limousine would be your alternative options also. I must include that they get an "A" for convenience. When you leave the luggage claim location, and continue outside to curbside, the taxi cabs are conveniently situated right outside the front door. Taxicab vehicles have meters in them that measure the number of miles it considers a passenger to reach his or her location. This is how they determine just how much to charge for the travel time and distance. Luxury cars frequently charge greater prices, however you can often share a trip with another person to make the fare and tip more budget friendly. Numerous cities have policies about cleanliness and speeding. In some cities, for instance, certified taxi driver can not smoke in the vehicles. This helps make sure a clean, safe journey for paying clients. The standardized taxi rates are $2.50 for the very first 1/6 mile and.40 cents for each extra 1/6 mile, OR per minute of waiting time. There is a $10 minimum fare for journeys that begin at the airport. Fares do not consist of a gratuity, strategy to provide around 15%.</w:t>
      </w:r>
    </w:p>
    <w:p w:rsidR="006E258E" w:rsidRDefault="006E258E" w:rsidP="006E258E"/>
    <w:p w:rsidR="00495CFD" w:rsidRDefault="006E258E" w:rsidP="006E258E">
      <w:r>
        <w:t xml:space="preserve">Shuttle van shared-ride transport is readily available, or you may consider a high-end sedan which offers a "zone" fare from the Airport right to your home. Private Car service is also readily available as well. The Airport Shared Shuttle charges by distance and by individual. It is usually more economical than a taxi for a celebration of 1 or 2 individuals. However, it might take you much longer to get to your destination than it would take in a taxi. This is since there are other travelers being dropped off too, at numerous areas. Well I hope I was able to shed some light regarding what can be anticipated when flying into Fort </w:t>
      </w:r>
      <w:proofErr w:type="spellStart"/>
      <w:proofErr w:type="gramStart"/>
      <w:r>
        <w:t>lauderdale</w:t>
      </w:r>
      <w:proofErr w:type="spellEnd"/>
      <w:proofErr w:type="gramEnd"/>
      <w:r>
        <w:t xml:space="preserve"> International Airport.</w:t>
      </w:r>
    </w:p>
    <w:sectPr w:rsidR="00495CFD" w:rsidSect="00D5512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displayBackgroundShape/>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0tLQwsjQztTQyNrcwsLRU0lEKTi0uzszPAykwqgUAry+h3iwAAAA="/>
  </w:docVars>
  <w:rsids>
    <w:rsidRoot w:val="001851AF"/>
    <w:rsid w:val="001851AF"/>
    <w:rsid w:val="00495CFD"/>
    <w:rsid w:val="006E258E"/>
    <w:rsid w:val="0074338C"/>
    <w:rsid w:val="00D45672"/>
    <w:rsid w:val="00D55125"/>
    <w:rsid w:val="00EF4C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12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4CB9"/>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lueskylimovail.com/car-service-from-denver-to-asp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06</Words>
  <Characters>2316</Characters>
  <Application>Microsoft Office Word</Application>
  <DocSecurity>0</DocSecurity>
  <Lines>19</Lines>
  <Paragraphs>5</Paragraphs>
  <ScaleCrop>false</ScaleCrop>
  <Company/>
  <LinksUpToDate>false</LinksUpToDate>
  <CharactersWithSpaces>27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4</cp:revision>
  <dcterms:created xsi:type="dcterms:W3CDTF">2019-04-15T19:21:00Z</dcterms:created>
  <dcterms:modified xsi:type="dcterms:W3CDTF">2020-04-13T06:28:00Z</dcterms:modified>
</cp:coreProperties>
</file>